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0C94" w:rsidRDefault="006C0C94" w:rsidP="006C0C94">
      <w:pPr>
        <w:jc w:val="center"/>
      </w:pPr>
      <w:proofErr w:type="spellStart"/>
      <w:r>
        <w:t>Murree</w:t>
      </w:r>
      <w:proofErr w:type="spellEnd"/>
      <w:r>
        <w:t xml:space="preserve"> </w:t>
      </w:r>
      <w:proofErr w:type="spellStart"/>
      <w:r>
        <w:t>Nathiagali</w:t>
      </w:r>
      <w:proofErr w:type="spellEnd"/>
      <w:r>
        <w:t xml:space="preserve"> Tour</w:t>
      </w:r>
    </w:p>
    <w:p w:rsidR="00000000" w:rsidRDefault="006C0C94">
      <w:proofErr w:type="gramStart"/>
      <w:r>
        <w:t>Day 01.</w:t>
      </w:r>
      <w:proofErr w:type="gramEnd"/>
      <w:r>
        <w:t xml:space="preserve"> Islamabad Tour</w:t>
      </w:r>
    </w:p>
    <w:p w:rsidR="006C0C94" w:rsidRDefault="006C0C94" w:rsidP="006C0C94">
      <w:pPr>
        <w:pStyle w:val="ListParagraph"/>
        <w:numPr>
          <w:ilvl w:val="0"/>
          <w:numId w:val="1"/>
        </w:numPr>
      </w:pPr>
      <w:r>
        <w:t>Monument of Pakistan</w:t>
      </w:r>
    </w:p>
    <w:p w:rsidR="006C0C94" w:rsidRDefault="006C0C94" w:rsidP="006C0C94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6C0C94" w:rsidRDefault="006C0C94" w:rsidP="006C0C94">
      <w:pPr>
        <w:pStyle w:val="ListParagraph"/>
        <w:numPr>
          <w:ilvl w:val="0"/>
          <w:numId w:val="1"/>
        </w:numPr>
      </w:pPr>
      <w:r>
        <w:t>Faisal Mosque</w:t>
      </w:r>
    </w:p>
    <w:p w:rsidR="006C0C94" w:rsidRDefault="006C0C94" w:rsidP="006C0C94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6C0C94" w:rsidRDefault="006C0C94" w:rsidP="006C0C94">
      <w:pPr>
        <w:pStyle w:val="ListParagraph"/>
        <w:numPr>
          <w:ilvl w:val="0"/>
          <w:numId w:val="1"/>
        </w:numPr>
      </w:pPr>
      <w:proofErr w:type="spellStart"/>
      <w:r>
        <w:t>Monal</w:t>
      </w:r>
      <w:proofErr w:type="spellEnd"/>
    </w:p>
    <w:p w:rsidR="006C0C94" w:rsidRDefault="006C0C94" w:rsidP="006C0C94">
      <w:pPr>
        <w:pStyle w:val="ListParagraph"/>
        <w:numPr>
          <w:ilvl w:val="0"/>
          <w:numId w:val="1"/>
        </w:numPr>
      </w:pPr>
      <w:r>
        <w:t>Night Stay: Hotel</w:t>
      </w:r>
    </w:p>
    <w:p w:rsidR="006C0C94" w:rsidRDefault="006C0C94" w:rsidP="006C0C94">
      <w:r>
        <w:t xml:space="preserve">Day 02.Islamabad- </w:t>
      </w:r>
      <w:proofErr w:type="spellStart"/>
      <w:r>
        <w:t>Murree</w:t>
      </w:r>
      <w:proofErr w:type="spellEnd"/>
    </w:p>
    <w:p w:rsidR="006C0C94" w:rsidRDefault="006C0C94" w:rsidP="006C0C94">
      <w:pPr>
        <w:pStyle w:val="ListParagraph"/>
        <w:numPr>
          <w:ilvl w:val="0"/>
          <w:numId w:val="2"/>
        </w:numPr>
      </w:pPr>
      <w:proofErr w:type="spellStart"/>
      <w:r>
        <w:t>Patriata</w:t>
      </w:r>
      <w:proofErr w:type="spellEnd"/>
      <w:r>
        <w:t xml:space="preserve"> Chair Lift</w:t>
      </w:r>
    </w:p>
    <w:p w:rsidR="006C0C94" w:rsidRDefault="006C0C94" w:rsidP="006C0C94">
      <w:pPr>
        <w:pStyle w:val="ListParagraph"/>
        <w:numPr>
          <w:ilvl w:val="0"/>
          <w:numId w:val="2"/>
        </w:numPr>
      </w:pPr>
      <w:r>
        <w:t>Mall Road</w:t>
      </w:r>
    </w:p>
    <w:p w:rsidR="006C0C94" w:rsidRDefault="006C0C94" w:rsidP="006C0C94">
      <w:pPr>
        <w:pStyle w:val="ListParagraph"/>
        <w:numPr>
          <w:ilvl w:val="0"/>
          <w:numId w:val="2"/>
        </w:numPr>
      </w:pPr>
      <w:proofErr w:type="spellStart"/>
      <w:r>
        <w:t>Bhurban</w:t>
      </w:r>
      <w:proofErr w:type="spellEnd"/>
    </w:p>
    <w:p w:rsidR="006C0C94" w:rsidRDefault="006C0C94" w:rsidP="006C0C94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6C0C94" w:rsidRDefault="006C0C94" w:rsidP="006C0C94">
      <w:proofErr w:type="gramStart"/>
      <w:r>
        <w:t>Day 03.</w:t>
      </w:r>
      <w:proofErr w:type="gramEnd"/>
      <w:r>
        <w:t xml:space="preserve"> </w:t>
      </w:r>
      <w:proofErr w:type="spellStart"/>
      <w:r>
        <w:t>Murree</w:t>
      </w:r>
      <w:proofErr w:type="spellEnd"/>
      <w:r>
        <w:t xml:space="preserve">- </w:t>
      </w:r>
      <w:proofErr w:type="spellStart"/>
      <w:r>
        <w:t>Nathiagali</w:t>
      </w:r>
      <w:proofErr w:type="spellEnd"/>
    </w:p>
    <w:p w:rsidR="006C0C94" w:rsidRDefault="006C0C94" w:rsidP="006C0C94">
      <w:pPr>
        <w:pStyle w:val="ListParagraph"/>
        <w:numPr>
          <w:ilvl w:val="0"/>
          <w:numId w:val="3"/>
        </w:numPr>
      </w:pPr>
      <w:r>
        <w:t>Pipeline Trek</w:t>
      </w:r>
    </w:p>
    <w:p w:rsidR="006C0C94" w:rsidRDefault="006C0C94" w:rsidP="006C0C94">
      <w:pPr>
        <w:pStyle w:val="ListParagraph"/>
        <w:numPr>
          <w:ilvl w:val="0"/>
          <w:numId w:val="3"/>
        </w:numPr>
      </w:pPr>
      <w:proofErr w:type="spellStart"/>
      <w:r>
        <w:t>Ghora</w:t>
      </w:r>
      <w:proofErr w:type="spellEnd"/>
      <w:r>
        <w:t xml:space="preserve"> Dhaka</w:t>
      </w:r>
    </w:p>
    <w:p w:rsidR="006C0C94" w:rsidRDefault="006C0C94" w:rsidP="006C0C94">
      <w:pPr>
        <w:pStyle w:val="ListParagraph"/>
        <w:numPr>
          <w:ilvl w:val="0"/>
          <w:numId w:val="3"/>
        </w:numPr>
      </w:pPr>
      <w:r>
        <w:t xml:space="preserve">Night </w:t>
      </w:r>
      <w:proofErr w:type="spellStart"/>
      <w:r>
        <w:t>Stay:Hotel</w:t>
      </w:r>
      <w:proofErr w:type="spellEnd"/>
    </w:p>
    <w:p w:rsidR="006C0C94" w:rsidRDefault="006C0C94" w:rsidP="006C0C94">
      <w:proofErr w:type="gramStart"/>
      <w:r>
        <w:t>Day 04.</w:t>
      </w:r>
      <w:proofErr w:type="gramEnd"/>
      <w:r>
        <w:t xml:space="preserve"> </w:t>
      </w:r>
      <w:proofErr w:type="spellStart"/>
      <w:r>
        <w:t>Nathiagali</w:t>
      </w:r>
      <w:proofErr w:type="spellEnd"/>
      <w:r>
        <w:t xml:space="preserve"> – Islamabad</w:t>
      </w:r>
    </w:p>
    <w:p w:rsidR="006C0C94" w:rsidRDefault="006C0C94" w:rsidP="006C0C94">
      <w:pPr>
        <w:pStyle w:val="ListParagraph"/>
        <w:numPr>
          <w:ilvl w:val="0"/>
          <w:numId w:val="4"/>
        </w:numPr>
      </w:pPr>
      <w:proofErr w:type="spellStart"/>
      <w:r>
        <w:t>Abbottabad</w:t>
      </w:r>
      <w:proofErr w:type="spellEnd"/>
    </w:p>
    <w:p w:rsidR="006C0C94" w:rsidRDefault="006C0C94" w:rsidP="006C0C94">
      <w:pPr>
        <w:pStyle w:val="ListParagraph"/>
        <w:numPr>
          <w:ilvl w:val="0"/>
          <w:numId w:val="4"/>
        </w:numPr>
      </w:pPr>
      <w:r>
        <w:t xml:space="preserve">Islamabad </w:t>
      </w:r>
    </w:p>
    <w:p w:rsidR="006C0C94" w:rsidRDefault="006C0C94"/>
    <w:sectPr w:rsidR="006C0C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FB647A"/>
    <w:multiLevelType w:val="hybridMultilevel"/>
    <w:tmpl w:val="E9501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EA02F3"/>
    <w:multiLevelType w:val="hybridMultilevel"/>
    <w:tmpl w:val="922AF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4736D2"/>
    <w:multiLevelType w:val="hybridMultilevel"/>
    <w:tmpl w:val="C4241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M3NrUwszA1MDNW0lEKTi0uzszPAykwrAUAt58z0SwAAAA="/>
  </w:docVars>
  <w:rsids>
    <w:rsidRoot w:val="006C0C94"/>
    <w:rsid w:val="006C0C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C9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5:12:00Z</dcterms:created>
  <dcterms:modified xsi:type="dcterms:W3CDTF">2021-06-28T15:19:00Z</dcterms:modified>
</cp:coreProperties>
</file>